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F8002" w14:textId="434D7F64" w:rsidR="007C0708" w:rsidRPr="0097785A" w:rsidRDefault="0097785A" w:rsidP="007C0708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CUSTOMER’S</w:t>
      </w:r>
      <w:r w:rsidR="007C0708" w:rsidRPr="0097785A">
        <w:rPr>
          <w:b/>
          <w:bCs/>
          <w:lang w:val="en-US"/>
        </w:rPr>
        <w:t xml:space="preserve"> APP</w:t>
      </w:r>
    </w:p>
    <w:p w14:paraId="7C003059" w14:textId="0F1CF460" w:rsidR="005D21DA" w:rsidRPr="0097785A" w:rsidRDefault="0097785A" w:rsidP="0097785A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97785A">
        <w:rPr>
          <w:lang w:val="en-US"/>
        </w:rPr>
        <w:t>Landing Page</w:t>
      </w:r>
    </w:p>
    <w:p w14:paraId="64D7C091" w14:textId="3FAE0B9D" w:rsidR="0097785A" w:rsidRPr="0097785A" w:rsidRDefault="0097785A" w:rsidP="0097785A">
      <w:pPr>
        <w:pStyle w:val="ListParagraph"/>
        <w:numPr>
          <w:ilvl w:val="1"/>
          <w:numId w:val="5"/>
        </w:numPr>
        <w:jc w:val="both"/>
        <w:rPr>
          <w:lang w:val="en-US"/>
        </w:rPr>
      </w:pPr>
      <w:r w:rsidRPr="0097785A">
        <w:rPr>
          <w:lang w:val="en-US"/>
        </w:rPr>
        <w:t>Water App Logo</w:t>
      </w:r>
    </w:p>
    <w:p w14:paraId="45283E01" w14:textId="024B49A3" w:rsidR="007C0708" w:rsidRDefault="0097785A">
      <w:pPr>
        <w:rPr>
          <w:lang w:val="en-US"/>
        </w:rPr>
      </w:pPr>
      <w:r>
        <w:rPr>
          <w:lang w:val="en-US"/>
        </w:rPr>
        <w:t xml:space="preserve">Customer’s </w:t>
      </w:r>
      <w:r w:rsidR="007C0708">
        <w:rPr>
          <w:lang w:val="en-US"/>
        </w:rPr>
        <w:t>Home page</w:t>
      </w:r>
    </w:p>
    <w:p w14:paraId="7B350FA5" w14:textId="07150A5D" w:rsidR="005D21DA" w:rsidRDefault="005D21DA" w:rsidP="005D21D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ign Up</w:t>
      </w:r>
    </w:p>
    <w:p w14:paraId="4D3B4A81" w14:textId="2C55746D" w:rsidR="005D21DA" w:rsidRPr="004410C5" w:rsidRDefault="005D21DA" w:rsidP="005D21DA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commentRangeStart w:id="0"/>
      <w:r w:rsidRPr="004410C5">
        <w:rPr>
          <w:color w:val="FF0000"/>
          <w:lang w:val="en-US"/>
        </w:rPr>
        <w:t>Name</w:t>
      </w:r>
    </w:p>
    <w:p w14:paraId="656047AC" w14:textId="108417AC" w:rsidR="005D21DA" w:rsidRPr="004410C5" w:rsidRDefault="005D21DA" w:rsidP="005D21DA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 w:rsidRPr="004410C5">
        <w:rPr>
          <w:color w:val="FF0000"/>
          <w:lang w:val="en-US"/>
        </w:rPr>
        <w:t>Email</w:t>
      </w:r>
    </w:p>
    <w:p w14:paraId="368CE42C" w14:textId="241CE8CD" w:rsidR="005D21DA" w:rsidRPr="004410C5" w:rsidRDefault="007E7C8D" w:rsidP="005D21DA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>
        <w:rPr>
          <w:color w:val="FF0000"/>
          <w:lang w:val="en-US"/>
        </w:rPr>
        <w:t xml:space="preserve">Shipping/Receiving </w:t>
      </w:r>
      <w:r w:rsidR="005D21DA" w:rsidRPr="004410C5">
        <w:rPr>
          <w:color w:val="FF0000"/>
          <w:lang w:val="en-US"/>
        </w:rPr>
        <w:t>Address</w:t>
      </w:r>
    </w:p>
    <w:p w14:paraId="011548A3" w14:textId="23BE7D0C" w:rsidR="005D21DA" w:rsidRPr="004410C5" w:rsidRDefault="005D21DA" w:rsidP="005D21DA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 w:rsidRPr="004410C5">
        <w:rPr>
          <w:color w:val="FF0000"/>
          <w:lang w:val="en-US"/>
        </w:rPr>
        <w:t>Contact</w:t>
      </w:r>
    </w:p>
    <w:p w14:paraId="5DCFF113" w14:textId="2164DBC2" w:rsidR="005D21DA" w:rsidRDefault="005D21DA" w:rsidP="005D21DA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 w:rsidRPr="004410C5">
        <w:rPr>
          <w:color w:val="FF0000"/>
          <w:lang w:val="en-US"/>
        </w:rPr>
        <w:t>Password</w:t>
      </w:r>
      <w:commentRangeEnd w:id="0"/>
      <w:r w:rsidR="004410C5">
        <w:rPr>
          <w:rStyle w:val="CommentReference"/>
        </w:rPr>
        <w:commentReference w:id="0"/>
      </w:r>
    </w:p>
    <w:p w14:paraId="354F5D0C" w14:textId="69B50282" w:rsidR="00C827E1" w:rsidRDefault="00C827E1" w:rsidP="00C827E1">
      <w:pPr>
        <w:pStyle w:val="ListParagraph"/>
        <w:numPr>
          <w:ilvl w:val="0"/>
          <w:numId w:val="3"/>
        </w:numPr>
        <w:rPr>
          <w:color w:val="FF0000"/>
          <w:lang w:val="en-US"/>
        </w:rPr>
      </w:pPr>
      <w:r>
        <w:rPr>
          <w:color w:val="FF0000"/>
          <w:lang w:val="en-US"/>
        </w:rPr>
        <w:t>Log In</w:t>
      </w:r>
    </w:p>
    <w:p w14:paraId="602E2BC3" w14:textId="487862CC" w:rsidR="00C827E1" w:rsidRDefault="00C827E1" w:rsidP="00C827E1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>
        <w:rPr>
          <w:color w:val="FF0000"/>
          <w:lang w:val="en-US"/>
        </w:rPr>
        <w:t>Enter User</w:t>
      </w:r>
    </w:p>
    <w:p w14:paraId="4D72F517" w14:textId="0099764F" w:rsidR="00C827E1" w:rsidRDefault="00C827E1" w:rsidP="00C827E1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>
        <w:rPr>
          <w:color w:val="FF0000"/>
          <w:lang w:val="en-US"/>
        </w:rPr>
        <w:t>Enter Password</w:t>
      </w:r>
    </w:p>
    <w:p w14:paraId="1A5C7285" w14:textId="7576497C" w:rsidR="00C827E1" w:rsidRDefault="00C827E1" w:rsidP="00C827E1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>
        <w:rPr>
          <w:color w:val="FF0000"/>
          <w:lang w:val="en-US"/>
        </w:rPr>
        <w:t>Forgot password</w:t>
      </w:r>
    </w:p>
    <w:p w14:paraId="55EDFE4D" w14:textId="0B82FBD3" w:rsidR="00C827E1" w:rsidRPr="00C827E1" w:rsidRDefault="00C827E1" w:rsidP="00C827E1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>
        <w:rPr>
          <w:color w:val="FF0000"/>
          <w:lang w:val="en-US"/>
        </w:rPr>
        <w:t>Back Button</w:t>
      </w:r>
    </w:p>
    <w:p w14:paraId="7AA242C0" w14:textId="20062CB5" w:rsidR="007C0708" w:rsidRDefault="007C0708" w:rsidP="005D21DA">
      <w:pPr>
        <w:pStyle w:val="ListParagraph"/>
        <w:numPr>
          <w:ilvl w:val="0"/>
          <w:numId w:val="3"/>
        </w:numPr>
        <w:rPr>
          <w:lang w:val="en-US"/>
        </w:rPr>
      </w:pPr>
      <w:r w:rsidRPr="007C0708">
        <w:rPr>
          <w:lang w:val="en-US"/>
        </w:rPr>
        <w:t>User Profile</w:t>
      </w:r>
      <w:r w:rsidR="005D21DA">
        <w:rPr>
          <w:lang w:val="en-US"/>
        </w:rPr>
        <w:t xml:space="preserve"> Hamburger</w:t>
      </w:r>
    </w:p>
    <w:p w14:paraId="27EDF179" w14:textId="74B85443" w:rsidR="005D21DA" w:rsidRDefault="005D21DA" w:rsidP="005D21DA">
      <w:pPr>
        <w:pStyle w:val="ListParagraph"/>
        <w:numPr>
          <w:ilvl w:val="1"/>
          <w:numId w:val="3"/>
        </w:numPr>
        <w:rPr>
          <w:lang w:val="en-US"/>
        </w:rPr>
      </w:pPr>
      <w:commentRangeStart w:id="1"/>
      <w:r>
        <w:rPr>
          <w:lang w:val="en-US"/>
        </w:rPr>
        <w:t>Profile Name</w:t>
      </w:r>
    </w:p>
    <w:p w14:paraId="5E85937C" w14:textId="3E0BADAC" w:rsidR="005D21DA" w:rsidRDefault="005D21DA" w:rsidP="005D21D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Email</w:t>
      </w:r>
    </w:p>
    <w:p w14:paraId="61126384" w14:textId="1C1BAD83" w:rsidR="005D21DA" w:rsidRDefault="005D21DA" w:rsidP="005D21D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Address</w:t>
      </w:r>
    </w:p>
    <w:p w14:paraId="6CDC2FDD" w14:textId="4A8C973C" w:rsidR="005D21DA" w:rsidRDefault="005D21DA" w:rsidP="005D21D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Contact</w:t>
      </w:r>
    </w:p>
    <w:p w14:paraId="0E92C54C" w14:textId="343020A5" w:rsidR="008A6C6F" w:rsidRDefault="008A6C6F" w:rsidP="005D21D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Update Profile</w:t>
      </w:r>
    </w:p>
    <w:p w14:paraId="2DB55D7A" w14:textId="44221430" w:rsidR="0097785A" w:rsidRDefault="0097785A" w:rsidP="005D21DA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Sign Out</w:t>
      </w:r>
      <w:commentRangeEnd w:id="1"/>
      <w:r w:rsidR="004410C5">
        <w:rPr>
          <w:rStyle w:val="CommentReference"/>
        </w:rPr>
        <w:commentReference w:id="1"/>
      </w:r>
    </w:p>
    <w:p w14:paraId="5430703B" w14:textId="77777777" w:rsidR="005D21DA" w:rsidRPr="007C0708" w:rsidRDefault="005D21DA" w:rsidP="005D21DA">
      <w:pPr>
        <w:pStyle w:val="ListParagraph"/>
        <w:ind w:left="792"/>
        <w:rPr>
          <w:lang w:val="en-US"/>
        </w:rPr>
      </w:pPr>
    </w:p>
    <w:p w14:paraId="182DFC34" w14:textId="77777777" w:rsidR="007C0708" w:rsidRPr="007C0708" w:rsidRDefault="007C0708" w:rsidP="007C0708">
      <w:pPr>
        <w:pStyle w:val="ListParagraph"/>
        <w:ind w:left="2160"/>
        <w:rPr>
          <w:lang w:val="en-US"/>
        </w:rPr>
      </w:pPr>
    </w:p>
    <w:p w14:paraId="05B839CF" w14:textId="4084B6A3" w:rsidR="007C0708" w:rsidRDefault="005D21DA" w:rsidP="005D21DA">
      <w:pPr>
        <w:pStyle w:val="ListParagraph"/>
        <w:numPr>
          <w:ilvl w:val="0"/>
          <w:numId w:val="3"/>
        </w:numPr>
        <w:rPr>
          <w:lang w:val="en-US"/>
        </w:rPr>
      </w:pPr>
      <w:r w:rsidRPr="005D21DA">
        <w:rPr>
          <w:lang w:val="en-US"/>
        </w:rPr>
        <w:t>Water Station</w:t>
      </w:r>
      <w:r w:rsidR="007C0708" w:rsidRPr="005D21DA">
        <w:rPr>
          <w:lang w:val="en-US"/>
        </w:rPr>
        <w:t xml:space="preserve"> Search Location Bar</w:t>
      </w:r>
    </w:p>
    <w:p w14:paraId="3E5F58FE" w14:textId="3AFBD4C6" w:rsidR="005D21DA" w:rsidRDefault="005D21DA" w:rsidP="005D21DA">
      <w:pPr>
        <w:pStyle w:val="ListParagraph"/>
        <w:numPr>
          <w:ilvl w:val="1"/>
          <w:numId w:val="3"/>
        </w:numPr>
        <w:rPr>
          <w:lang w:val="en-US"/>
        </w:rPr>
      </w:pPr>
      <w:commentRangeStart w:id="2"/>
      <w:commentRangeStart w:id="3"/>
      <w:r>
        <w:rPr>
          <w:lang w:val="en-US"/>
        </w:rPr>
        <w:t>Input</w:t>
      </w:r>
      <w:r w:rsidR="0097785A">
        <w:rPr>
          <w:lang w:val="en-US"/>
        </w:rPr>
        <w:t xml:space="preserve"> Water Station Name</w:t>
      </w:r>
    </w:p>
    <w:p w14:paraId="54A3DCB7" w14:textId="7211C917" w:rsidR="005D21DA" w:rsidRDefault="005D21DA" w:rsidP="005D21DA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Water Station </w:t>
      </w:r>
      <w:r w:rsidR="00FE3FE3">
        <w:rPr>
          <w:lang w:val="en-US"/>
        </w:rPr>
        <w:t>Location in Google Map</w:t>
      </w:r>
    </w:p>
    <w:p w14:paraId="2F5C631B" w14:textId="18DF7365" w:rsidR="00FE3FE3" w:rsidRDefault="00FE3FE3" w:rsidP="005D21DA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Water Station Name</w:t>
      </w:r>
    </w:p>
    <w:p w14:paraId="4F5AA39C" w14:textId="2F77B2ED" w:rsidR="00FE3FE3" w:rsidRDefault="00FE3FE3" w:rsidP="005D21DA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Water Station Contact Details</w:t>
      </w:r>
    </w:p>
    <w:p w14:paraId="1E18083D" w14:textId="59B21AB9" w:rsidR="00FE3FE3" w:rsidRDefault="00FE3FE3" w:rsidP="005D21DA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>Shop Button</w:t>
      </w:r>
    </w:p>
    <w:p w14:paraId="1C6D623F" w14:textId="3565C675" w:rsidR="00FE3FE3" w:rsidRDefault="00FE3FE3" w:rsidP="00FE3FE3">
      <w:pPr>
        <w:pStyle w:val="ListParagraph"/>
        <w:numPr>
          <w:ilvl w:val="3"/>
          <w:numId w:val="3"/>
        </w:numPr>
        <w:rPr>
          <w:lang w:val="en-US"/>
        </w:rPr>
      </w:pPr>
      <w:commentRangeStart w:id="4"/>
      <w:r>
        <w:rPr>
          <w:lang w:val="en-US"/>
        </w:rPr>
        <w:t>Product Listings</w:t>
      </w:r>
      <w:r w:rsidR="00874E15">
        <w:rPr>
          <w:lang w:val="en-US"/>
        </w:rPr>
        <w:t xml:space="preserve"> of Product Names</w:t>
      </w:r>
    </w:p>
    <w:p w14:paraId="1C7B33B9" w14:textId="212E1AA4" w:rsidR="00874E15" w:rsidRDefault="00874E15" w:rsidP="00874E15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Product Picture</w:t>
      </w:r>
    </w:p>
    <w:p w14:paraId="51C6F13A" w14:textId="76D6B8B8" w:rsidR="00FE3FE3" w:rsidRDefault="00FE3FE3" w:rsidP="00FE3FE3">
      <w:pPr>
        <w:pStyle w:val="ListParagraph"/>
        <w:numPr>
          <w:ilvl w:val="3"/>
          <w:numId w:val="3"/>
        </w:numPr>
        <w:rPr>
          <w:lang w:val="en-US"/>
        </w:rPr>
      </w:pPr>
      <w:r>
        <w:rPr>
          <w:lang w:val="en-US"/>
        </w:rPr>
        <w:t>Order Button</w:t>
      </w:r>
      <w:commentRangeEnd w:id="2"/>
      <w:r w:rsidR="004410C5">
        <w:rPr>
          <w:rStyle w:val="CommentReference"/>
        </w:rPr>
        <w:commentReference w:id="2"/>
      </w:r>
    </w:p>
    <w:p w14:paraId="267953E5" w14:textId="6CA6C191" w:rsidR="00FE3FE3" w:rsidRDefault="00FE3FE3" w:rsidP="00FE3FE3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Available Quantity</w:t>
      </w:r>
      <w:commentRangeEnd w:id="4"/>
      <w:r w:rsidR="004410C5">
        <w:rPr>
          <w:rStyle w:val="CommentReference"/>
        </w:rPr>
        <w:commentReference w:id="4"/>
      </w:r>
    </w:p>
    <w:p w14:paraId="545CD6D4" w14:textId="04407DE5" w:rsidR="00FE3FE3" w:rsidRDefault="00FE3FE3" w:rsidP="00FE3FE3">
      <w:pPr>
        <w:pStyle w:val="ListParagraph"/>
        <w:numPr>
          <w:ilvl w:val="6"/>
          <w:numId w:val="3"/>
        </w:numPr>
        <w:rPr>
          <w:lang w:val="en-US"/>
        </w:rPr>
      </w:pPr>
      <w:r>
        <w:rPr>
          <w:lang w:val="en-US"/>
        </w:rPr>
        <w:t>Order Quantity</w:t>
      </w:r>
    </w:p>
    <w:p w14:paraId="4B3BF5ED" w14:textId="38D7EA41" w:rsidR="00FE3FE3" w:rsidRDefault="00FE3FE3" w:rsidP="00FE3FE3">
      <w:pPr>
        <w:pStyle w:val="ListParagraph"/>
        <w:numPr>
          <w:ilvl w:val="4"/>
          <w:numId w:val="3"/>
        </w:numPr>
        <w:rPr>
          <w:lang w:val="en-US"/>
        </w:rPr>
      </w:pPr>
      <w:commentRangeStart w:id="5"/>
      <w:r>
        <w:rPr>
          <w:lang w:val="en-US"/>
        </w:rPr>
        <w:t>Available Size</w:t>
      </w:r>
      <w:commentRangeEnd w:id="3"/>
      <w:r w:rsidR="004410C5">
        <w:rPr>
          <w:rStyle w:val="CommentReference"/>
        </w:rPr>
        <w:commentReference w:id="3"/>
      </w:r>
    </w:p>
    <w:p w14:paraId="4E429DA6" w14:textId="16B847FF" w:rsidR="00FE3FE3" w:rsidRDefault="0097785A" w:rsidP="00FE3FE3">
      <w:pPr>
        <w:pStyle w:val="ListParagraph"/>
        <w:numPr>
          <w:ilvl w:val="4"/>
          <w:numId w:val="3"/>
        </w:numPr>
        <w:rPr>
          <w:lang w:val="en-US"/>
        </w:rPr>
      </w:pPr>
      <w:commentRangeStart w:id="6"/>
      <w:r>
        <w:rPr>
          <w:lang w:val="en-US"/>
        </w:rPr>
        <w:t>Checkout</w:t>
      </w:r>
      <w:commentRangeEnd w:id="5"/>
      <w:r w:rsidR="004410C5">
        <w:rPr>
          <w:rStyle w:val="CommentReference"/>
        </w:rPr>
        <w:commentReference w:id="5"/>
      </w:r>
      <w:commentRangeEnd w:id="6"/>
      <w:r w:rsidR="004410C5">
        <w:rPr>
          <w:rStyle w:val="CommentReference"/>
        </w:rPr>
        <w:commentReference w:id="6"/>
      </w:r>
    </w:p>
    <w:p w14:paraId="36AEAC92" w14:textId="15CEC0A4" w:rsidR="0097785A" w:rsidRDefault="0097785A" w:rsidP="00FE3FE3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Cancel Order Button</w:t>
      </w:r>
    </w:p>
    <w:p w14:paraId="37C104E2" w14:textId="5FB53616" w:rsidR="0097785A" w:rsidRDefault="0097785A" w:rsidP="0097785A">
      <w:pPr>
        <w:pStyle w:val="ListParagraph"/>
        <w:numPr>
          <w:ilvl w:val="5"/>
          <w:numId w:val="3"/>
        </w:numPr>
        <w:rPr>
          <w:lang w:val="en-US"/>
        </w:rPr>
      </w:pPr>
      <w:r>
        <w:rPr>
          <w:lang w:val="en-US"/>
        </w:rPr>
        <w:t>Cancel Order Confirmation</w:t>
      </w:r>
    </w:p>
    <w:p w14:paraId="45E8D477" w14:textId="2CA92EA7" w:rsidR="0097785A" w:rsidRDefault="0097785A" w:rsidP="0097785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Orders</w:t>
      </w:r>
    </w:p>
    <w:p w14:paraId="601C2FB2" w14:textId="4C2F372D" w:rsidR="0097785A" w:rsidRDefault="0097785A" w:rsidP="0097785A">
      <w:pPr>
        <w:pStyle w:val="ListParagraph"/>
        <w:numPr>
          <w:ilvl w:val="1"/>
          <w:numId w:val="3"/>
        </w:numPr>
        <w:rPr>
          <w:lang w:val="en-US"/>
        </w:rPr>
      </w:pPr>
      <w:commentRangeStart w:id="7"/>
      <w:r>
        <w:rPr>
          <w:lang w:val="en-US"/>
        </w:rPr>
        <w:t>Orders Panel</w:t>
      </w:r>
    </w:p>
    <w:p w14:paraId="4A6485A0" w14:textId="39C806F3" w:rsidR="0097785A" w:rsidRDefault="0097785A" w:rsidP="0097785A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 Water Shop Name</w:t>
      </w:r>
    </w:p>
    <w:p w14:paraId="49BF78DC" w14:textId="5C5E31A6" w:rsidR="001C22D2" w:rsidRDefault="001C22D2" w:rsidP="001C22D2">
      <w:pPr>
        <w:pStyle w:val="ListParagraph"/>
        <w:numPr>
          <w:ilvl w:val="3"/>
          <w:numId w:val="3"/>
        </w:numPr>
        <w:rPr>
          <w:lang w:val="en-US"/>
        </w:rPr>
      </w:pPr>
      <w:r>
        <w:rPr>
          <w:lang w:val="en-US"/>
        </w:rPr>
        <w:t>See Product Reviews and Product Details</w:t>
      </w:r>
    </w:p>
    <w:p w14:paraId="24A39E26" w14:textId="19360E9D" w:rsidR="001C22D2" w:rsidRDefault="001C22D2" w:rsidP="001C22D2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lastRenderedPageBreak/>
        <w:t>Enter Product Review</w:t>
      </w:r>
    </w:p>
    <w:p w14:paraId="32001145" w14:textId="29FEBFAD" w:rsidR="001C22D2" w:rsidRDefault="001C22D2" w:rsidP="001C22D2">
      <w:pPr>
        <w:pStyle w:val="ListParagraph"/>
        <w:ind w:left="1728"/>
        <w:rPr>
          <w:lang w:val="en-US"/>
        </w:rPr>
      </w:pPr>
    </w:p>
    <w:p w14:paraId="225A7804" w14:textId="45FC8FA1" w:rsidR="0097785A" w:rsidRDefault="0097785A" w:rsidP="0097785A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 Delivery Status</w:t>
      </w:r>
    </w:p>
    <w:p w14:paraId="051EEF21" w14:textId="3CAFF958" w:rsidR="0097785A" w:rsidRDefault="0097785A" w:rsidP="0097785A">
      <w:pPr>
        <w:pStyle w:val="ListParagraph"/>
        <w:numPr>
          <w:ilvl w:val="3"/>
          <w:numId w:val="3"/>
        </w:numPr>
        <w:rPr>
          <w:lang w:val="en-US"/>
        </w:rPr>
      </w:pPr>
      <w:r>
        <w:rPr>
          <w:lang w:val="en-US"/>
        </w:rPr>
        <w:t>Preparing</w:t>
      </w:r>
    </w:p>
    <w:p w14:paraId="45FD7C43" w14:textId="03A5371B" w:rsidR="0097785A" w:rsidRDefault="0097785A" w:rsidP="0097785A">
      <w:pPr>
        <w:pStyle w:val="ListParagraph"/>
        <w:numPr>
          <w:ilvl w:val="3"/>
          <w:numId w:val="3"/>
        </w:numPr>
        <w:rPr>
          <w:lang w:val="en-US"/>
        </w:rPr>
      </w:pPr>
      <w:r>
        <w:rPr>
          <w:lang w:val="en-US"/>
        </w:rPr>
        <w:t>In-transit</w:t>
      </w:r>
    </w:p>
    <w:p w14:paraId="743FB077" w14:textId="19D7BD22" w:rsidR="0097785A" w:rsidRDefault="0097785A" w:rsidP="0097785A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Track Order</w:t>
      </w:r>
      <w:commentRangeEnd w:id="7"/>
      <w:r w:rsidR="00124ED5">
        <w:rPr>
          <w:rStyle w:val="CommentReference"/>
        </w:rPr>
        <w:commentReference w:id="7"/>
      </w:r>
    </w:p>
    <w:p w14:paraId="047F8697" w14:textId="18EAABE9" w:rsidR="0097785A" w:rsidRDefault="0097785A" w:rsidP="0097785A">
      <w:pPr>
        <w:pStyle w:val="ListParagraph"/>
        <w:numPr>
          <w:ilvl w:val="5"/>
          <w:numId w:val="3"/>
        </w:numPr>
        <w:rPr>
          <w:lang w:val="en-US"/>
        </w:rPr>
      </w:pPr>
      <w:commentRangeStart w:id="8"/>
      <w:r>
        <w:rPr>
          <w:lang w:val="en-US"/>
        </w:rPr>
        <w:t>Google Map with Delivery Person’s Location</w:t>
      </w:r>
      <w:commentRangeEnd w:id="8"/>
      <w:r w:rsidR="00124ED5">
        <w:rPr>
          <w:rStyle w:val="CommentReference"/>
        </w:rPr>
        <w:commentReference w:id="8"/>
      </w:r>
    </w:p>
    <w:p w14:paraId="38B22C5E" w14:textId="7EC8B902" w:rsidR="0097785A" w:rsidRDefault="0097785A" w:rsidP="0097785A">
      <w:pPr>
        <w:pStyle w:val="ListParagraph"/>
        <w:numPr>
          <w:ilvl w:val="3"/>
          <w:numId w:val="3"/>
        </w:numPr>
        <w:rPr>
          <w:lang w:val="en-US"/>
        </w:rPr>
      </w:pPr>
      <w:commentRangeStart w:id="9"/>
      <w:r>
        <w:rPr>
          <w:lang w:val="en-US"/>
        </w:rPr>
        <w:t>Delivered</w:t>
      </w:r>
      <w:commentRangeEnd w:id="9"/>
      <w:r w:rsidR="00124ED5">
        <w:rPr>
          <w:rStyle w:val="CommentReference"/>
        </w:rPr>
        <w:commentReference w:id="9"/>
      </w:r>
    </w:p>
    <w:p w14:paraId="60D9ABCD" w14:textId="391B69D5" w:rsidR="008A6C6F" w:rsidRDefault="008A6C6F" w:rsidP="008A6C6F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ecent Orders</w:t>
      </w:r>
    </w:p>
    <w:p w14:paraId="6BB7E246" w14:textId="04D05DEF" w:rsidR="008A6C6F" w:rsidRDefault="008A6C6F" w:rsidP="008A6C6F">
      <w:pPr>
        <w:pStyle w:val="ListParagraph"/>
        <w:numPr>
          <w:ilvl w:val="2"/>
          <w:numId w:val="3"/>
        </w:numPr>
        <w:rPr>
          <w:lang w:val="en-US"/>
        </w:rPr>
      </w:pPr>
      <w:r>
        <w:rPr>
          <w:lang w:val="en-US"/>
        </w:rPr>
        <w:t xml:space="preserve"> Shows the most recent Order’s from patronage water station</w:t>
      </w:r>
    </w:p>
    <w:p w14:paraId="48B04AE7" w14:textId="6EA64420" w:rsidR="008A6C6F" w:rsidRDefault="008A6C6F" w:rsidP="008A6C6F">
      <w:pPr>
        <w:pStyle w:val="ListParagraph"/>
        <w:numPr>
          <w:ilvl w:val="3"/>
          <w:numId w:val="3"/>
        </w:numPr>
        <w:rPr>
          <w:lang w:val="en-US"/>
        </w:rPr>
      </w:pPr>
      <w:r>
        <w:rPr>
          <w:lang w:val="en-US"/>
        </w:rPr>
        <w:t xml:space="preserve">Reorder Button the recent transactions </w:t>
      </w:r>
      <w:r w:rsidRPr="008A6C6F">
        <w:rPr>
          <w:lang w:val="en-US"/>
        </w:rPr>
        <w:sym w:font="Wingdings" w:char="F0E0"/>
      </w:r>
      <w:r>
        <w:rPr>
          <w:lang w:val="en-US"/>
        </w:rPr>
        <w:t xml:space="preserve"> checks if the product is still available in Available Stocks</w:t>
      </w:r>
    </w:p>
    <w:p w14:paraId="75830F3F" w14:textId="49DB687D" w:rsidR="008A6C6F" w:rsidRDefault="008A6C6F" w:rsidP="008A6C6F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Send Order Checkout to Owner’s App</w:t>
      </w:r>
    </w:p>
    <w:p w14:paraId="014459E2" w14:textId="06E0267E" w:rsidR="001C22D2" w:rsidRPr="001C22D2" w:rsidRDefault="001C22D2" w:rsidP="001C22D2">
      <w:pPr>
        <w:pStyle w:val="ListParagraph"/>
        <w:numPr>
          <w:ilvl w:val="3"/>
          <w:numId w:val="3"/>
        </w:numPr>
        <w:rPr>
          <w:lang w:val="en-US"/>
        </w:rPr>
      </w:pPr>
      <w:r>
        <w:rPr>
          <w:lang w:val="en-US"/>
        </w:rPr>
        <w:t>Enter Product Review</w:t>
      </w:r>
    </w:p>
    <w:p w14:paraId="3AB2D8D6" w14:textId="660D54B6" w:rsidR="007E7C8D" w:rsidRDefault="007E7C8D" w:rsidP="007E7C8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Messages </w:t>
      </w:r>
    </w:p>
    <w:p w14:paraId="2877B770" w14:textId="074C2202" w:rsidR="007E7C8D" w:rsidRDefault="007E7C8D" w:rsidP="007E7C8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Order Confirmation Messages</w:t>
      </w:r>
    </w:p>
    <w:p w14:paraId="0EC15B1B" w14:textId="0F8917A4" w:rsidR="007E7C8D" w:rsidRDefault="007E7C8D" w:rsidP="007E7C8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Cancellation of Order Messages</w:t>
      </w:r>
    </w:p>
    <w:p w14:paraId="195CB756" w14:textId="3D8D072D" w:rsidR="007E7C8D" w:rsidRPr="007E7C8D" w:rsidRDefault="007E7C8D" w:rsidP="007E7C8D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Rider’s Delivery Confirmation Messages</w:t>
      </w:r>
    </w:p>
    <w:p w14:paraId="782E8A1A" w14:textId="7DD1BC38" w:rsidR="0097785A" w:rsidRDefault="0097785A" w:rsidP="0097785A">
      <w:pPr>
        <w:ind w:left="720"/>
        <w:rPr>
          <w:lang w:val="en-US"/>
        </w:rPr>
      </w:pPr>
    </w:p>
    <w:p w14:paraId="722EA17C" w14:textId="54AA9542" w:rsidR="0097785A" w:rsidRDefault="0097785A" w:rsidP="0097785A">
      <w:pPr>
        <w:ind w:left="720"/>
        <w:jc w:val="center"/>
        <w:rPr>
          <w:b/>
          <w:bCs/>
          <w:lang w:val="en-US"/>
        </w:rPr>
      </w:pPr>
      <w:commentRangeStart w:id="10"/>
      <w:r>
        <w:rPr>
          <w:b/>
          <w:bCs/>
          <w:lang w:val="en-US"/>
        </w:rPr>
        <w:t>WATER STATION OWNER’S APP</w:t>
      </w:r>
      <w:commentRangeEnd w:id="10"/>
      <w:r w:rsidR="00076AE9">
        <w:rPr>
          <w:rStyle w:val="CommentReference"/>
        </w:rPr>
        <w:commentReference w:id="10"/>
      </w:r>
    </w:p>
    <w:p w14:paraId="2F2CE70F" w14:textId="77777777" w:rsidR="0097785A" w:rsidRPr="0097785A" w:rsidRDefault="0097785A" w:rsidP="0097785A">
      <w:pPr>
        <w:ind w:left="720"/>
        <w:jc w:val="both"/>
        <w:rPr>
          <w:b/>
          <w:bCs/>
          <w:lang w:val="en-US"/>
        </w:rPr>
      </w:pPr>
    </w:p>
    <w:p w14:paraId="2D2E53FD" w14:textId="77777777" w:rsidR="0097785A" w:rsidRPr="0097785A" w:rsidRDefault="0097785A" w:rsidP="0097785A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97785A">
        <w:rPr>
          <w:lang w:val="en-US"/>
        </w:rPr>
        <w:t>Landing Page</w:t>
      </w:r>
    </w:p>
    <w:p w14:paraId="6558D8EA" w14:textId="77777777" w:rsidR="0097785A" w:rsidRPr="0097785A" w:rsidRDefault="0097785A" w:rsidP="0097785A">
      <w:pPr>
        <w:pStyle w:val="ListParagraph"/>
        <w:numPr>
          <w:ilvl w:val="1"/>
          <w:numId w:val="5"/>
        </w:numPr>
        <w:jc w:val="both"/>
        <w:rPr>
          <w:lang w:val="en-US"/>
        </w:rPr>
      </w:pPr>
      <w:r w:rsidRPr="0097785A">
        <w:rPr>
          <w:lang w:val="en-US"/>
        </w:rPr>
        <w:t>Water App Logo</w:t>
      </w:r>
    </w:p>
    <w:p w14:paraId="2BD614DF" w14:textId="1D672D39" w:rsidR="0097785A" w:rsidRDefault="0097785A" w:rsidP="0097785A">
      <w:pPr>
        <w:rPr>
          <w:b/>
          <w:bCs/>
          <w:lang w:val="en-US"/>
        </w:rPr>
      </w:pPr>
      <w:r>
        <w:rPr>
          <w:b/>
          <w:bCs/>
          <w:lang w:val="en-US"/>
        </w:rPr>
        <w:t>Owner’s App Screen</w:t>
      </w:r>
      <w:r w:rsidR="004410C5">
        <w:rPr>
          <w:b/>
          <w:bCs/>
          <w:lang w:val="en-US"/>
        </w:rPr>
        <w:t>/Landing Page</w:t>
      </w:r>
    </w:p>
    <w:p w14:paraId="25CD1D38" w14:textId="11ADF284" w:rsidR="0097785A" w:rsidRDefault="004410C5" w:rsidP="004410C5">
      <w:pPr>
        <w:pStyle w:val="ListParagraph"/>
        <w:numPr>
          <w:ilvl w:val="0"/>
          <w:numId w:val="8"/>
        </w:numPr>
        <w:rPr>
          <w:lang w:val="en-US"/>
        </w:rPr>
      </w:pPr>
      <w:r w:rsidRPr="004410C5">
        <w:rPr>
          <w:lang w:val="en-US"/>
        </w:rPr>
        <w:t>Sign up for Partner Water Station</w:t>
      </w:r>
    </w:p>
    <w:p w14:paraId="593D620E" w14:textId="01C101FE" w:rsidR="004410C5" w:rsidRDefault="004410C5" w:rsidP="004410C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hop Owner’s Name</w:t>
      </w:r>
      <w:r w:rsidR="00124ED5">
        <w:rPr>
          <w:lang w:val="en-US"/>
        </w:rPr>
        <w:t xml:space="preserve"> Registration</w:t>
      </w:r>
    </w:p>
    <w:p w14:paraId="1DACEA86" w14:textId="638D37A0" w:rsidR="00124ED5" w:rsidRDefault="00124ED5" w:rsidP="00124ED5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Contact Details</w:t>
      </w:r>
    </w:p>
    <w:p w14:paraId="052C21C7" w14:textId="5174D54F" w:rsidR="004410C5" w:rsidRDefault="004410C5" w:rsidP="004410C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Home Address</w:t>
      </w:r>
    </w:p>
    <w:p w14:paraId="36A48917" w14:textId="77B6D7DD" w:rsidR="004410C5" w:rsidRDefault="004410C5" w:rsidP="004410C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hop Details</w:t>
      </w:r>
    </w:p>
    <w:p w14:paraId="3C843AFD" w14:textId="22072B2E" w:rsidR="004410C5" w:rsidRDefault="004410C5" w:rsidP="004410C5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Shop Name</w:t>
      </w:r>
      <w:r w:rsidR="00124ED5">
        <w:rPr>
          <w:lang w:val="en-US"/>
        </w:rPr>
        <w:t xml:space="preserve"> Registration</w:t>
      </w:r>
    </w:p>
    <w:p w14:paraId="4C60D10F" w14:textId="0A2817FC" w:rsidR="004410C5" w:rsidRDefault="004410C5" w:rsidP="004410C5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Address</w:t>
      </w:r>
    </w:p>
    <w:p w14:paraId="3F2CE1AF" w14:textId="5E26C763" w:rsidR="004410C5" w:rsidRDefault="004410C5" w:rsidP="004410C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Save Location to Google Map Services</w:t>
      </w:r>
    </w:p>
    <w:p w14:paraId="66C4E018" w14:textId="31F885E3" w:rsidR="004410C5" w:rsidRDefault="004410C5" w:rsidP="004410C5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Contact Information</w:t>
      </w:r>
    </w:p>
    <w:p w14:paraId="2635112F" w14:textId="6D5AF2E8" w:rsidR="00124ED5" w:rsidRDefault="00124ED5" w:rsidP="00124ED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 xml:space="preserve">Water Shop Number </w:t>
      </w:r>
    </w:p>
    <w:p w14:paraId="7F3F1600" w14:textId="4C450A52" w:rsidR="00124ED5" w:rsidRDefault="00124ED5" w:rsidP="00124ED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Email</w:t>
      </w:r>
    </w:p>
    <w:p w14:paraId="7D31769A" w14:textId="13CB2FE9" w:rsidR="00124ED5" w:rsidRPr="00124ED5" w:rsidRDefault="00124ED5" w:rsidP="00124ED5">
      <w:pPr>
        <w:pStyle w:val="ListParagraph"/>
        <w:numPr>
          <w:ilvl w:val="2"/>
          <w:numId w:val="8"/>
        </w:numPr>
        <w:rPr>
          <w:lang w:val="en-US"/>
        </w:rPr>
      </w:pPr>
      <w:r w:rsidRPr="00124ED5">
        <w:rPr>
          <w:lang w:val="en-US"/>
        </w:rPr>
        <w:t>Business Registration Details</w:t>
      </w:r>
    </w:p>
    <w:p w14:paraId="01F7A03F" w14:textId="23FEB0A9" w:rsidR="00124ED5" w:rsidRDefault="00874E15" w:rsidP="00124ED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DTI Registered Shop Name</w:t>
      </w:r>
    </w:p>
    <w:p w14:paraId="7CCC1656" w14:textId="7F192738" w:rsidR="00874E15" w:rsidRDefault="00874E15" w:rsidP="00124ED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DTI Number</w:t>
      </w:r>
    </w:p>
    <w:p w14:paraId="03027D6B" w14:textId="379885D8" w:rsidR="00874E15" w:rsidRPr="00874E15" w:rsidRDefault="00874E15" w:rsidP="00874E15">
      <w:pPr>
        <w:pStyle w:val="ListParagraph"/>
        <w:numPr>
          <w:ilvl w:val="2"/>
          <w:numId w:val="8"/>
        </w:numPr>
        <w:rPr>
          <w:lang w:val="en-US"/>
        </w:rPr>
      </w:pPr>
      <w:r w:rsidRPr="00874E15">
        <w:rPr>
          <w:lang w:val="en-US"/>
        </w:rPr>
        <w:t>Terms and Conditions</w:t>
      </w:r>
    </w:p>
    <w:p w14:paraId="19038881" w14:textId="1992D6B5" w:rsidR="00874E15" w:rsidRDefault="00874E15" w:rsidP="00874E1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Accept</w:t>
      </w:r>
    </w:p>
    <w:p w14:paraId="3143A9E2" w14:textId="5DF93604" w:rsidR="00874E15" w:rsidRDefault="00874E15" w:rsidP="00874E1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Decline</w:t>
      </w:r>
    </w:p>
    <w:p w14:paraId="3C9A0EE5" w14:textId="390CE3F7" w:rsidR="00874E15" w:rsidRDefault="00874E15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lastRenderedPageBreak/>
        <w:t>App will Terminate and will return to Landing Page</w:t>
      </w:r>
    </w:p>
    <w:p w14:paraId="6D7EE3C7" w14:textId="677D1F73" w:rsidR="00874E15" w:rsidRDefault="00874E15" w:rsidP="00874E15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ign In</w:t>
      </w:r>
    </w:p>
    <w:p w14:paraId="462C70AB" w14:textId="368A24E2" w:rsidR="00874E15" w:rsidRDefault="00874E15" w:rsidP="00874E15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Water Shop Owner Dashboard</w:t>
      </w:r>
    </w:p>
    <w:p w14:paraId="6CB5BC34" w14:textId="190DAF69" w:rsidR="00874E15" w:rsidRDefault="00874E15" w:rsidP="00874E15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>Products</w:t>
      </w:r>
    </w:p>
    <w:p w14:paraId="3D0F0099" w14:textId="3FF2E388" w:rsidR="00874E15" w:rsidRDefault="00874E15" w:rsidP="00874E15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Add Products</w:t>
      </w:r>
    </w:p>
    <w:p w14:paraId="640FB5B1" w14:textId="46C09B0A" w:rsidR="00874E15" w:rsidRDefault="00874E15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Input Product Name</w:t>
      </w:r>
    </w:p>
    <w:p w14:paraId="323BF218" w14:textId="711031E3" w:rsidR="00874E15" w:rsidRDefault="00874E15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Input Product Picture</w:t>
      </w:r>
    </w:p>
    <w:p w14:paraId="61899F5C" w14:textId="4DE4F4A9" w:rsidR="00874E15" w:rsidRDefault="00874E15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Input Product Size</w:t>
      </w:r>
    </w:p>
    <w:p w14:paraId="638AE7C9" w14:textId="591577A8" w:rsidR="00076AE9" w:rsidRDefault="00076AE9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Input Available Quantity</w:t>
      </w:r>
    </w:p>
    <w:p w14:paraId="5D92781F" w14:textId="34F0B464" w:rsidR="00874E15" w:rsidRDefault="00874E15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Input Product Price</w:t>
      </w:r>
    </w:p>
    <w:p w14:paraId="11452B56" w14:textId="5B78AA45" w:rsidR="00076AE9" w:rsidRDefault="00076AE9" w:rsidP="00874E15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Confirm</w:t>
      </w:r>
    </w:p>
    <w:p w14:paraId="3F28FB13" w14:textId="7BD0F526" w:rsidR="00076AE9" w:rsidRDefault="00076AE9" w:rsidP="00076AE9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>Product Listings</w:t>
      </w:r>
      <w:r w:rsidR="0036466A">
        <w:rPr>
          <w:lang w:val="en-US"/>
        </w:rPr>
        <w:t xml:space="preserve"> </w:t>
      </w:r>
      <w:r w:rsidR="0036466A" w:rsidRPr="0036466A">
        <w:rPr>
          <w:lang w:val="en-US"/>
        </w:rPr>
        <w:sym w:font="Wingdings" w:char="F0E0"/>
      </w:r>
      <w:r w:rsidR="0036466A">
        <w:rPr>
          <w:lang w:val="en-US"/>
        </w:rPr>
        <w:t xml:space="preserve"> Shows All Available Added Products</w:t>
      </w:r>
    </w:p>
    <w:p w14:paraId="55DE9244" w14:textId="6D59B5EE" w:rsidR="00076AE9" w:rsidRDefault="00076AE9" w:rsidP="00076AE9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Product Name</w:t>
      </w:r>
    </w:p>
    <w:p w14:paraId="25A56CB7" w14:textId="342BAC5F" w:rsidR="00076AE9" w:rsidRDefault="00076AE9" w:rsidP="00076AE9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Update Name</w:t>
      </w:r>
    </w:p>
    <w:p w14:paraId="7E367D87" w14:textId="562A5A7B" w:rsidR="00076AE9" w:rsidRDefault="00076AE9" w:rsidP="00076AE9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Product Picture</w:t>
      </w:r>
    </w:p>
    <w:p w14:paraId="31DDF92D" w14:textId="3BCE1DCB" w:rsidR="00076AE9" w:rsidRPr="00076AE9" w:rsidRDefault="00076AE9" w:rsidP="00076AE9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Update Picture</w:t>
      </w:r>
    </w:p>
    <w:p w14:paraId="31B6D3B8" w14:textId="3CCD5611" w:rsidR="00076AE9" w:rsidRDefault="00076AE9" w:rsidP="00076AE9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Product Size</w:t>
      </w:r>
    </w:p>
    <w:p w14:paraId="2C6BA896" w14:textId="442313B2" w:rsidR="00076AE9" w:rsidRDefault="00076AE9" w:rsidP="00076AE9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Product Price</w:t>
      </w:r>
    </w:p>
    <w:p w14:paraId="10B77898" w14:textId="5FC2D135" w:rsidR="00076AE9" w:rsidRDefault="00076AE9" w:rsidP="00076AE9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Update Price</w:t>
      </w:r>
    </w:p>
    <w:p w14:paraId="50035BA2" w14:textId="0A807CB3" w:rsidR="00076AE9" w:rsidRDefault="00076AE9" w:rsidP="00076AE9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Available Stocks</w:t>
      </w:r>
    </w:p>
    <w:p w14:paraId="7E3C9DBD" w14:textId="3FB7A221" w:rsidR="00076AE9" w:rsidRDefault="00076AE9" w:rsidP="00076AE9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Deactivate Product</w:t>
      </w:r>
    </w:p>
    <w:p w14:paraId="02D3B2A5" w14:textId="5A687D3D" w:rsidR="00D41144" w:rsidRDefault="00D41144" w:rsidP="00D41144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Product Ratings</w:t>
      </w:r>
    </w:p>
    <w:p w14:paraId="75996F63" w14:textId="07FC6312" w:rsidR="00D41144" w:rsidRDefault="00D41144" w:rsidP="00D41144">
      <w:pPr>
        <w:pStyle w:val="ListParagraph"/>
        <w:numPr>
          <w:ilvl w:val="4"/>
          <w:numId w:val="8"/>
        </w:numPr>
        <w:rPr>
          <w:lang w:val="en-US"/>
        </w:rPr>
      </w:pPr>
      <w:r>
        <w:rPr>
          <w:lang w:val="en-US"/>
        </w:rPr>
        <w:t>Show Product Ratings and Customer Reviews</w:t>
      </w:r>
    </w:p>
    <w:p w14:paraId="66B12B93" w14:textId="6B3780A5" w:rsidR="00076AE9" w:rsidRDefault="00076AE9" w:rsidP="00076AE9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Register Delivery/Rider Personnel</w:t>
      </w:r>
    </w:p>
    <w:p w14:paraId="1A87B8C5" w14:textId="26BAFF40" w:rsidR="00076AE9" w:rsidRDefault="00076AE9" w:rsidP="00076AE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Delivery Personnel/Rider Name</w:t>
      </w:r>
    </w:p>
    <w:p w14:paraId="4FEB7D94" w14:textId="5CB3A018" w:rsidR="00076AE9" w:rsidRDefault="00076AE9" w:rsidP="00076AE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Mobile Number</w:t>
      </w:r>
    </w:p>
    <w:p w14:paraId="7211A0B7" w14:textId="5863C1C7" w:rsidR="00076AE9" w:rsidRDefault="00076AE9" w:rsidP="00076AE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Delivery Personnel/Rider App Registered?</w:t>
      </w:r>
    </w:p>
    <w:p w14:paraId="6C2E302C" w14:textId="20888AD6" w:rsidR="00076AE9" w:rsidRDefault="00076AE9" w:rsidP="00076AE9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Vehicle Type</w:t>
      </w:r>
    </w:p>
    <w:p w14:paraId="3142FF92" w14:textId="7A783A3C" w:rsidR="0036466A" w:rsidRDefault="0036466A" w:rsidP="0036466A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Riders/Delivery Personnel Panel</w:t>
      </w:r>
    </w:p>
    <w:p w14:paraId="715F0009" w14:textId="14DC79C8" w:rsidR="0036466A" w:rsidRDefault="0036466A" w:rsidP="0036466A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 xml:space="preserve">Riders App Request Confirmation </w:t>
      </w:r>
      <w:r w:rsidRPr="0036466A">
        <w:rPr>
          <w:lang w:val="en-US"/>
        </w:rPr>
        <w:sym w:font="Wingdings" w:char="F0E0"/>
      </w:r>
      <w:r>
        <w:rPr>
          <w:lang w:val="en-US"/>
        </w:rPr>
        <w:t xml:space="preserve"> Yes or No </w:t>
      </w:r>
      <w:r w:rsidRPr="0036466A">
        <w:rPr>
          <w:lang w:val="en-US"/>
        </w:rPr>
        <w:sym w:font="Wingdings" w:char="F0E0"/>
      </w:r>
      <w:r>
        <w:rPr>
          <w:lang w:val="en-US"/>
        </w:rPr>
        <w:t xml:space="preserve"> If yes Send Confirmation and Add driver the Rider Profile </w:t>
      </w:r>
      <w:r w:rsidRPr="0036466A">
        <w:rPr>
          <w:lang w:val="en-US"/>
        </w:rPr>
        <w:sym w:font="Wingdings" w:char="F0E0"/>
      </w:r>
      <w:r>
        <w:rPr>
          <w:lang w:val="en-US"/>
        </w:rPr>
        <w:t xml:space="preserve"> if no send confirmation to Rider’s App</w:t>
      </w:r>
    </w:p>
    <w:p w14:paraId="740A1194" w14:textId="110A1B45" w:rsidR="0036466A" w:rsidRDefault="0036466A" w:rsidP="0036466A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Rider Profiles</w:t>
      </w:r>
    </w:p>
    <w:p w14:paraId="4BC4D80B" w14:textId="7B7E6858" w:rsidR="0036466A" w:rsidRDefault="0036466A" w:rsidP="0036466A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Names</w:t>
      </w:r>
    </w:p>
    <w:p w14:paraId="3B75E8E3" w14:textId="1EC77446" w:rsidR="0036466A" w:rsidRDefault="0036466A" w:rsidP="0036466A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Picture</w:t>
      </w:r>
    </w:p>
    <w:p w14:paraId="64C47679" w14:textId="5C466662" w:rsidR="0036466A" w:rsidRDefault="0036466A" w:rsidP="0036466A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Contact</w:t>
      </w:r>
    </w:p>
    <w:p w14:paraId="13D29D70" w14:textId="5D4210F0" w:rsidR="0036466A" w:rsidRDefault="0036466A" w:rsidP="0036466A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Rider App ID</w:t>
      </w:r>
    </w:p>
    <w:p w14:paraId="4A90C178" w14:textId="6938A626" w:rsidR="0036466A" w:rsidRDefault="0036466A" w:rsidP="0036466A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Vehicle Information</w:t>
      </w:r>
    </w:p>
    <w:p w14:paraId="3D4AFE5C" w14:textId="7944BEA6" w:rsidR="0036466A" w:rsidRDefault="0036466A" w:rsidP="0036466A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t xml:space="preserve"> Send Job Order to Rider </w:t>
      </w:r>
      <w:r w:rsidRPr="0036466A">
        <w:rPr>
          <w:lang w:val="en-US"/>
        </w:rPr>
        <w:sym w:font="Wingdings" w:char="F0DF"/>
      </w:r>
      <w:r>
        <w:rPr>
          <w:lang w:val="en-US"/>
        </w:rPr>
        <w:t xml:space="preserve"> From the Customer’s App Check Out</w:t>
      </w:r>
    </w:p>
    <w:p w14:paraId="5D52E60E" w14:textId="68CA5619" w:rsidR="007E7C8D" w:rsidRDefault="007E7C8D" w:rsidP="007E7C8D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 xml:space="preserve">Riders Job Order Acceptance </w:t>
      </w:r>
      <w:r w:rsidRPr="007E7C8D">
        <w:rPr>
          <w:lang w:val="en-US"/>
        </w:rPr>
        <w:sym w:font="Wingdings" w:char="F0E0"/>
      </w:r>
      <w:r>
        <w:rPr>
          <w:lang w:val="en-US"/>
        </w:rPr>
        <w:t xml:space="preserve"> if rider accept job order Owner’s App will send task pending to the Rider</w:t>
      </w:r>
      <w:r w:rsidRPr="007E7C8D">
        <w:rPr>
          <w:lang w:val="en-US"/>
        </w:rPr>
        <w:sym w:font="Wingdings" w:char="F0E0"/>
      </w:r>
      <w:r>
        <w:rPr>
          <w:lang w:val="en-US"/>
        </w:rPr>
        <w:t xml:space="preserve"> if no, the App will provide reason of declination from Rider’s App and will be able to Send another Delivery Request.</w:t>
      </w:r>
    </w:p>
    <w:p w14:paraId="3555E861" w14:textId="0A7ED72A" w:rsidR="007E7C8D" w:rsidRDefault="007E7C8D" w:rsidP="007E7C8D">
      <w:pPr>
        <w:pStyle w:val="ListParagraph"/>
        <w:numPr>
          <w:ilvl w:val="3"/>
          <w:numId w:val="8"/>
        </w:numPr>
        <w:rPr>
          <w:lang w:val="en-US"/>
        </w:rPr>
      </w:pPr>
      <w:r>
        <w:rPr>
          <w:lang w:val="en-US"/>
        </w:rPr>
        <w:t>If order is unsuccessful send Notification to the Customer’s App</w:t>
      </w:r>
    </w:p>
    <w:p w14:paraId="3F110A86" w14:textId="5A8800B3" w:rsidR="008A6C6F" w:rsidRDefault="008A6C6F" w:rsidP="008A6C6F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Messages Panel</w:t>
      </w:r>
    </w:p>
    <w:p w14:paraId="2E8FC84B" w14:textId="1333E3CA" w:rsidR="008A6C6F" w:rsidRDefault="008A6C6F" w:rsidP="008A6C6F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Rider Delivery Confirmation</w:t>
      </w:r>
    </w:p>
    <w:p w14:paraId="48B67388" w14:textId="1D2C60DC" w:rsidR="008A6C6F" w:rsidRPr="008A6C6F" w:rsidRDefault="008A6C6F" w:rsidP="008A6C6F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lang w:val="en-US"/>
        </w:rPr>
        <w:lastRenderedPageBreak/>
        <w:t xml:space="preserve">Successful? </w:t>
      </w:r>
      <w:r w:rsidRPr="008A6C6F">
        <w:rPr>
          <w:lang w:val="en-US"/>
        </w:rPr>
        <w:sym w:font="Wingdings" w:char="F0E0"/>
      </w:r>
      <w:r>
        <w:rPr>
          <w:lang w:val="en-US"/>
        </w:rPr>
        <w:t xml:space="preserve"> Yes? order Completed send notification to messages panel of Customer’s App </w:t>
      </w:r>
      <w:r w:rsidRPr="008A6C6F">
        <w:rPr>
          <w:lang w:val="en-US"/>
        </w:rPr>
        <w:sym w:font="Wingdings" w:char="F0E0"/>
      </w:r>
      <w:r>
        <w:rPr>
          <w:lang w:val="en-US"/>
        </w:rPr>
        <w:t xml:space="preserve"> No? Send message to the Customer’s app with the reason of failed delivery</w:t>
      </w:r>
    </w:p>
    <w:p w14:paraId="4AD555E6" w14:textId="2B715DBD" w:rsidR="0036466A" w:rsidRPr="0036466A" w:rsidRDefault="0036466A" w:rsidP="0036466A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ign out Button</w:t>
      </w:r>
    </w:p>
    <w:p w14:paraId="6E6EE632" w14:textId="08CF29D2" w:rsidR="004410C5" w:rsidRDefault="004410C5" w:rsidP="007E7C8D">
      <w:pPr>
        <w:rPr>
          <w:lang w:val="en-US"/>
        </w:rPr>
      </w:pPr>
    </w:p>
    <w:p w14:paraId="0E8401C8" w14:textId="79451ABD" w:rsidR="001C22D2" w:rsidRDefault="001C22D2" w:rsidP="007E7C8D">
      <w:pPr>
        <w:rPr>
          <w:lang w:val="en-US"/>
        </w:rPr>
      </w:pPr>
    </w:p>
    <w:p w14:paraId="6B1FB0A1" w14:textId="77777777" w:rsidR="001C22D2" w:rsidRPr="004410C5" w:rsidRDefault="001C22D2" w:rsidP="007E7C8D">
      <w:pPr>
        <w:rPr>
          <w:lang w:val="en-US"/>
        </w:rPr>
      </w:pPr>
    </w:p>
    <w:p w14:paraId="0E382764" w14:textId="53E05354" w:rsidR="005D21DA" w:rsidRDefault="0036466A" w:rsidP="0036466A">
      <w:pPr>
        <w:pStyle w:val="ListParagraph"/>
        <w:ind w:left="360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RIDER’S APP</w:t>
      </w:r>
    </w:p>
    <w:p w14:paraId="1D157FDB" w14:textId="5CD6ACFA" w:rsidR="0036466A" w:rsidRDefault="0036466A" w:rsidP="0036466A">
      <w:pPr>
        <w:pStyle w:val="ListParagraph"/>
        <w:ind w:left="360"/>
        <w:jc w:val="center"/>
        <w:rPr>
          <w:b/>
          <w:bCs/>
          <w:lang w:val="en-US"/>
        </w:rPr>
      </w:pPr>
    </w:p>
    <w:p w14:paraId="2E4B6DBA" w14:textId="77777777" w:rsidR="0036466A" w:rsidRPr="0097785A" w:rsidRDefault="0036466A" w:rsidP="0036466A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97785A">
        <w:rPr>
          <w:lang w:val="en-US"/>
        </w:rPr>
        <w:t>Landing Page</w:t>
      </w:r>
    </w:p>
    <w:p w14:paraId="1EBD3929" w14:textId="77777777" w:rsidR="0036466A" w:rsidRPr="0097785A" w:rsidRDefault="0036466A" w:rsidP="0036466A">
      <w:pPr>
        <w:pStyle w:val="ListParagraph"/>
        <w:numPr>
          <w:ilvl w:val="1"/>
          <w:numId w:val="5"/>
        </w:numPr>
        <w:jc w:val="both"/>
        <w:rPr>
          <w:lang w:val="en-US"/>
        </w:rPr>
      </w:pPr>
      <w:r w:rsidRPr="0097785A">
        <w:rPr>
          <w:lang w:val="en-US"/>
        </w:rPr>
        <w:t>Water App Logo</w:t>
      </w:r>
    </w:p>
    <w:p w14:paraId="32B6EA68" w14:textId="6F8493E4" w:rsidR="0036466A" w:rsidRDefault="0036466A" w:rsidP="0036466A">
      <w:pPr>
        <w:pStyle w:val="ListParagraph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Sign Up</w:t>
      </w:r>
    </w:p>
    <w:p w14:paraId="4C2A8571" w14:textId="5911AC85" w:rsidR="0036466A" w:rsidRDefault="0036466A" w:rsidP="0036466A">
      <w:pPr>
        <w:pStyle w:val="ListParagraph"/>
        <w:numPr>
          <w:ilvl w:val="1"/>
          <w:numId w:val="10"/>
        </w:numPr>
        <w:jc w:val="both"/>
        <w:rPr>
          <w:lang w:val="en-US"/>
        </w:rPr>
      </w:pPr>
      <w:r>
        <w:rPr>
          <w:lang w:val="en-US"/>
        </w:rPr>
        <w:t>Name</w:t>
      </w:r>
    </w:p>
    <w:p w14:paraId="16146068" w14:textId="742A3CFE" w:rsidR="0036466A" w:rsidRDefault="0036466A" w:rsidP="0036466A">
      <w:pPr>
        <w:pStyle w:val="ListParagraph"/>
        <w:numPr>
          <w:ilvl w:val="1"/>
          <w:numId w:val="10"/>
        </w:numPr>
        <w:jc w:val="both"/>
        <w:rPr>
          <w:lang w:val="en-US"/>
        </w:rPr>
      </w:pPr>
      <w:r>
        <w:rPr>
          <w:lang w:val="en-US"/>
        </w:rPr>
        <w:t>Mobile</w:t>
      </w:r>
    </w:p>
    <w:p w14:paraId="1372C7CC" w14:textId="7CE5F93C" w:rsidR="0036466A" w:rsidRDefault="0036466A" w:rsidP="0036466A">
      <w:pPr>
        <w:pStyle w:val="ListParagraph"/>
        <w:numPr>
          <w:ilvl w:val="1"/>
          <w:numId w:val="10"/>
        </w:numPr>
        <w:jc w:val="both"/>
        <w:rPr>
          <w:lang w:val="en-US"/>
        </w:rPr>
      </w:pPr>
      <w:r>
        <w:rPr>
          <w:lang w:val="en-US"/>
        </w:rPr>
        <w:t>E-mail(optional)</w:t>
      </w:r>
    </w:p>
    <w:p w14:paraId="1FF5AE46" w14:textId="5FD60A1F" w:rsidR="0036466A" w:rsidRDefault="0036466A" w:rsidP="0036466A">
      <w:pPr>
        <w:pStyle w:val="ListParagraph"/>
        <w:numPr>
          <w:ilvl w:val="1"/>
          <w:numId w:val="10"/>
        </w:numPr>
        <w:jc w:val="both"/>
        <w:rPr>
          <w:lang w:val="en-US"/>
        </w:rPr>
      </w:pPr>
      <w:r>
        <w:rPr>
          <w:lang w:val="en-US"/>
        </w:rPr>
        <w:t>Water Station Shop</w:t>
      </w:r>
    </w:p>
    <w:p w14:paraId="314F2992" w14:textId="305537FB" w:rsidR="0036466A" w:rsidRPr="0036466A" w:rsidRDefault="0036466A" w:rsidP="0036466A">
      <w:pPr>
        <w:pStyle w:val="ListParagraph"/>
        <w:numPr>
          <w:ilvl w:val="3"/>
          <w:numId w:val="10"/>
        </w:numPr>
        <w:jc w:val="both"/>
        <w:rPr>
          <w:lang w:val="en-US"/>
        </w:rPr>
      </w:pPr>
      <w:r>
        <w:rPr>
          <w:lang w:val="en-US"/>
        </w:rPr>
        <w:t>Add Water Station</w:t>
      </w:r>
    </w:p>
    <w:p w14:paraId="159B84E8" w14:textId="3725F8A6" w:rsidR="0036466A" w:rsidRDefault="0036466A" w:rsidP="0036466A">
      <w:pPr>
        <w:pStyle w:val="ListParagraph"/>
        <w:numPr>
          <w:ilvl w:val="4"/>
          <w:numId w:val="10"/>
        </w:numPr>
        <w:jc w:val="both"/>
        <w:rPr>
          <w:lang w:val="en-US"/>
        </w:rPr>
      </w:pPr>
      <w:r>
        <w:rPr>
          <w:lang w:val="en-US"/>
        </w:rPr>
        <w:t xml:space="preserve"> Search Bar for Water Station Shop</w:t>
      </w:r>
    </w:p>
    <w:p w14:paraId="46C0BBBD" w14:textId="4672F521" w:rsidR="0036466A" w:rsidRDefault="0036466A" w:rsidP="0036466A">
      <w:pPr>
        <w:pStyle w:val="ListParagraph"/>
        <w:numPr>
          <w:ilvl w:val="4"/>
          <w:numId w:val="10"/>
        </w:numPr>
        <w:jc w:val="both"/>
        <w:rPr>
          <w:lang w:val="en-US"/>
        </w:rPr>
      </w:pPr>
      <w:r>
        <w:rPr>
          <w:lang w:val="en-US"/>
        </w:rPr>
        <w:t xml:space="preserve"> Send request to the Water Station owner</w:t>
      </w:r>
    </w:p>
    <w:p w14:paraId="4332BFA4" w14:textId="16D1348F" w:rsidR="0036466A" w:rsidRDefault="0036466A" w:rsidP="0036466A">
      <w:pPr>
        <w:pStyle w:val="ListParagraph"/>
        <w:numPr>
          <w:ilvl w:val="5"/>
          <w:numId w:val="10"/>
        </w:numPr>
        <w:jc w:val="both"/>
        <w:rPr>
          <w:lang w:val="en-US"/>
        </w:rPr>
      </w:pPr>
      <w:r>
        <w:rPr>
          <w:lang w:val="en-US"/>
        </w:rPr>
        <w:t>Confirmation of Request</w:t>
      </w:r>
    </w:p>
    <w:p w14:paraId="72DA0606" w14:textId="74840C2F" w:rsidR="0036466A" w:rsidRDefault="007E7C8D" w:rsidP="007E7C8D">
      <w:pPr>
        <w:pStyle w:val="ListParagraph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Sign in</w:t>
      </w:r>
    </w:p>
    <w:p w14:paraId="08D4529A" w14:textId="603ED53B" w:rsidR="007E7C8D" w:rsidRDefault="007E7C8D" w:rsidP="007E7C8D">
      <w:pPr>
        <w:pStyle w:val="ListParagraph"/>
        <w:numPr>
          <w:ilvl w:val="1"/>
          <w:numId w:val="10"/>
        </w:numPr>
        <w:jc w:val="both"/>
        <w:rPr>
          <w:lang w:val="en-US"/>
        </w:rPr>
      </w:pPr>
      <w:r>
        <w:rPr>
          <w:lang w:val="en-US"/>
        </w:rPr>
        <w:t>Profile</w:t>
      </w:r>
    </w:p>
    <w:p w14:paraId="65872BBF" w14:textId="663823FF" w:rsidR="007E7C8D" w:rsidRDefault="007E7C8D" w:rsidP="007E7C8D">
      <w:pPr>
        <w:pStyle w:val="ListParagraph"/>
        <w:numPr>
          <w:ilvl w:val="2"/>
          <w:numId w:val="10"/>
        </w:numPr>
        <w:jc w:val="both"/>
        <w:rPr>
          <w:lang w:val="en-US"/>
        </w:rPr>
      </w:pPr>
      <w:r>
        <w:rPr>
          <w:lang w:val="en-US"/>
        </w:rPr>
        <w:t>Name</w:t>
      </w:r>
    </w:p>
    <w:p w14:paraId="12C9E59A" w14:textId="341FFF26" w:rsidR="007E7C8D" w:rsidRDefault="007E7C8D" w:rsidP="007E7C8D">
      <w:pPr>
        <w:pStyle w:val="ListParagraph"/>
        <w:numPr>
          <w:ilvl w:val="2"/>
          <w:numId w:val="10"/>
        </w:numPr>
        <w:jc w:val="both"/>
        <w:rPr>
          <w:lang w:val="en-US"/>
        </w:rPr>
      </w:pPr>
      <w:r>
        <w:rPr>
          <w:lang w:val="en-US"/>
        </w:rPr>
        <w:t xml:space="preserve"> Contact</w:t>
      </w:r>
    </w:p>
    <w:p w14:paraId="4A8C2919" w14:textId="6AE03D21" w:rsidR="007E7C8D" w:rsidRDefault="007E7C8D" w:rsidP="007E7C8D">
      <w:pPr>
        <w:pStyle w:val="ListParagraph"/>
        <w:numPr>
          <w:ilvl w:val="2"/>
          <w:numId w:val="10"/>
        </w:numPr>
        <w:jc w:val="both"/>
        <w:rPr>
          <w:lang w:val="en-US"/>
        </w:rPr>
      </w:pPr>
      <w:r>
        <w:rPr>
          <w:lang w:val="en-US"/>
        </w:rPr>
        <w:t xml:space="preserve"> Vehicle Type</w:t>
      </w:r>
    </w:p>
    <w:p w14:paraId="3EDB3CCD" w14:textId="4E2FD60B" w:rsidR="007E7C8D" w:rsidRDefault="007E7C8D" w:rsidP="007E7C8D">
      <w:pPr>
        <w:pStyle w:val="ListParagraph"/>
        <w:numPr>
          <w:ilvl w:val="1"/>
          <w:numId w:val="10"/>
        </w:numPr>
        <w:jc w:val="both"/>
        <w:rPr>
          <w:lang w:val="en-US"/>
        </w:rPr>
      </w:pPr>
      <w:r>
        <w:rPr>
          <w:lang w:val="en-US"/>
        </w:rPr>
        <w:t>Job Orders</w:t>
      </w:r>
    </w:p>
    <w:p w14:paraId="1C334D6C" w14:textId="0F8B2A22" w:rsidR="007E7C8D" w:rsidRDefault="007E7C8D" w:rsidP="007E7C8D">
      <w:pPr>
        <w:pStyle w:val="ListParagraph"/>
        <w:numPr>
          <w:ilvl w:val="2"/>
          <w:numId w:val="10"/>
        </w:numPr>
        <w:jc w:val="both"/>
        <w:rPr>
          <w:lang w:val="en-US"/>
        </w:rPr>
      </w:pPr>
      <w:r>
        <w:rPr>
          <w:lang w:val="en-US"/>
        </w:rPr>
        <w:t>Job Orders Panel</w:t>
      </w:r>
    </w:p>
    <w:p w14:paraId="68DC25BA" w14:textId="3795FCEC" w:rsidR="007E7C8D" w:rsidRDefault="007E7C8D" w:rsidP="007E7C8D">
      <w:pPr>
        <w:pStyle w:val="ListParagraph"/>
        <w:numPr>
          <w:ilvl w:val="3"/>
          <w:numId w:val="10"/>
        </w:numPr>
        <w:jc w:val="both"/>
        <w:rPr>
          <w:lang w:val="en-US"/>
        </w:rPr>
      </w:pPr>
      <w:r>
        <w:rPr>
          <w:lang w:val="en-US"/>
        </w:rPr>
        <w:t xml:space="preserve">Fetch info from Owner’s App </w:t>
      </w:r>
    </w:p>
    <w:p w14:paraId="1014ACCC" w14:textId="1EEFA647" w:rsidR="007E7C8D" w:rsidRDefault="007E7C8D" w:rsidP="007E7C8D">
      <w:pPr>
        <w:pStyle w:val="ListParagraph"/>
        <w:numPr>
          <w:ilvl w:val="4"/>
          <w:numId w:val="10"/>
        </w:numPr>
        <w:jc w:val="both"/>
        <w:rPr>
          <w:lang w:val="en-US"/>
        </w:rPr>
      </w:pPr>
      <w:r>
        <w:rPr>
          <w:lang w:val="en-US"/>
        </w:rPr>
        <w:t xml:space="preserve">Accept Job Order </w:t>
      </w:r>
      <w:r w:rsidRPr="007E7C8D">
        <w:rPr>
          <w:lang w:val="en-US"/>
        </w:rPr>
        <w:sym w:font="Wingdings" w:char="F0E0"/>
      </w:r>
      <w:r>
        <w:rPr>
          <w:lang w:val="en-US"/>
        </w:rPr>
        <w:t xml:space="preserve"> yes or no? If yes Checkout details will be shown in the Job Orders Task Send Notification to Owner’s App and Customer’s Messages Panel </w:t>
      </w:r>
      <w:r w:rsidRPr="007E7C8D">
        <w:rPr>
          <w:lang w:val="en-US"/>
        </w:rPr>
        <w:sym w:font="Wingdings" w:char="F0E0"/>
      </w:r>
      <w:r>
        <w:rPr>
          <w:lang w:val="en-US"/>
        </w:rPr>
        <w:t xml:space="preserve"> if no Send Notification to Owner’s App and Customer’s Messages Panel together with the reason of decline and cancellation.</w:t>
      </w:r>
    </w:p>
    <w:p w14:paraId="6ACAB779" w14:textId="5DFFFB84" w:rsidR="008A6C6F" w:rsidRDefault="008A6C6F" w:rsidP="007E7C8D">
      <w:pPr>
        <w:pStyle w:val="ListParagraph"/>
        <w:numPr>
          <w:ilvl w:val="4"/>
          <w:numId w:val="10"/>
        </w:numPr>
        <w:jc w:val="both"/>
        <w:rPr>
          <w:lang w:val="en-US"/>
        </w:rPr>
      </w:pPr>
      <w:r>
        <w:rPr>
          <w:lang w:val="en-US"/>
        </w:rPr>
        <w:t xml:space="preserve">Confirmation of Completed/Failed Delivery </w:t>
      </w:r>
      <w:r w:rsidRPr="008A6C6F">
        <w:rPr>
          <w:lang w:val="en-US"/>
        </w:rPr>
        <w:sym w:font="Wingdings" w:char="F0E0"/>
      </w:r>
      <w:r>
        <w:rPr>
          <w:lang w:val="en-US"/>
        </w:rPr>
        <w:t xml:space="preserve"> Yes? Send Confirmation to the customer’s app and owner’s app </w:t>
      </w:r>
      <w:r w:rsidRPr="008A6C6F">
        <w:rPr>
          <w:lang w:val="en-US"/>
        </w:rPr>
        <w:sym w:font="Wingdings" w:char="F0E0"/>
      </w:r>
      <w:r>
        <w:rPr>
          <w:lang w:val="en-US"/>
        </w:rPr>
        <w:t xml:space="preserve"> No? Send Reports to the Customer’s app and Owner’s app and the reason(s) of failed delivery. </w:t>
      </w:r>
    </w:p>
    <w:p w14:paraId="4060DBCF" w14:textId="5425FAD8" w:rsidR="008A6C6F" w:rsidRDefault="008A6C6F" w:rsidP="008A6C6F">
      <w:pPr>
        <w:pStyle w:val="ListParagraph"/>
        <w:numPr>
          <w:ilvl w:val="2"/>
          <w:numId w:val="10"/>
        </w:numPr>
        <w:jc w:val="both"/>
        <w:rPr>
          <w:lang w:val="en-US"/>
        </w:rPr>
      </w:pPr>
      <w:r>
        <w:rPr>
          <w:lang w:val="en-US"/>
        </w:rPr>
        <w:t>Completed Orders</w:t>
      </w:r>
    </w:p>
    <w:p w14:paraId="50151014" w14:textId="4D5ABA48" w:rsidR="008A6C6F" w:rsidRPr="008A6C6F" w:rsidRDefault="008A6C6F" w:rsidP="008A6C6F">
      <w:pPr>
        <w:pStyle w:val="ListParagraph"/>
        <w:numPr>
          <w:ilvl w:val="3"/>
          <w:numId w:val="10"/>
        </w:numPr>
        <w:jc w:val="both"/>
        <w:rPr>
          <w:lang w:val="en-US"/>
        </w:rPr>
      </w:pPr>
      <w:r>
        <w:rPr>
          <w:lang w:val="en-US"/>
        </w:rPr>
        <w:t>Shows the list of Completed Orders</w:t>
      </w:r>
    </w:p>
    <w:p w14:paraId="2DBBA93A" w14:textId="50BF828B" w:rsidR="007E7C8D" w:rsidRDefault="008A6C6F" w:rsidP="007E7C8D">
      <w:pPr>
        <w:pStyle w:val="ListParagraph"/>
        <w:numPr>
          <w:ilvl w:val="2"/>
          <w:numId w:val="10"/>
        </w:numPr>
        <w:jc w:val="both"/>
        <w:rPr>
          <w:lang w:val="en-US"/>
        </w:rPr>
      </w:pPr>
      <w:r>
        <w:rPr>
          <w:lang w:val="en-US"/>
        </w:rPr>
        <w:t xml:space="preserve"> </w:t>
      </w:r>
      <w:r w:rsidR="007E7C8D">
        <w:rPr>
          <w:lang w:val="en-US"/>
        </w:rPr>
        <w:t>Customer location in Google Map</w:t>
      </w:r>
    </w:p>
    <w:p w14:paraId="19CD7883" w14:textId="2D127641" w:rsidR="007E7C8D" w:rsidRDefault="007E7C8D" w:rsidP="007E7C8D">
      <w:pPr>
        <w:pStyle w:val="ListParagraph"/>
        <w:numPr>
          <w:ilvl w:val="3"/>
          <w:numId w:val="10"/>
        </w:numPr>
        <w:jc w:val="both"/>
        <w:rPr>
          <w:lang w:val="en-US"/>
        </w:rPr>
      </w:pPr>
      <w:r>
        <w:rPr>
          <w:lang w:val="en-US"/>
        </w:rPr>
        <w:t>Displays Customer</w:t>
      </w:r>
      <w:r w:rsidR="008A6C6F">
        <w:rPr>
          <w:lang w:val="en-US"/>
        </w:rPr>
        <w:t>’</w:t>
      </w:r>
      <w:r>
        <w:rPr>
          <w:lang w:val="en-US"/>
        </w:rPr>
        <w:t>s Registered</w:t>
      </w:r>
      <w:r w:rsidR="008A6C6F">
        <w:rPr>
          <w:lang w:val="en-US"/>
        </w:rPr>
        <w:t xml:space="preserve"> Shipping/</w:t>
      </w:r>
      <w:r>
        <w:rPr>
          <w:lang w:val="en-US"/>
        </w:rPr>
        <w:t>Delivery Address</w:t>
      </w:r>
    </w:p>
    <w:p w14:paraId="384F6245" w14:textId="06C3C1D4" w:rsidR="008A6C6F" w:rsidRPr="007E7C8D" w:rsidRDefault="008A6C6F" w:rsidP="007E7C8D">
      <w:pPr>
        <w:pStyle w:val="ListParagraph"/>
        <w:numPr>
          <w:ilvl w:val="3"/>
          <w:numId w:val="10"/>
        </w:numPr>
        <w:jc w:val="both"/>
        <w:rPr>
          <w:lang w:val="en-US"/>
        </w:rPr>
      </w:pPr>
      <w:r>
        <w:rPr>
          <w:lang w:val="en-US"/>
        </w:rPr>
        <w:t>Display Best Route for Rider Navigation</w:t>
      </w:r>
    </w:p>
    <w:p w14:paraId="750F163B" w14:textId="77777777" w:rsidR="0036466A" w:rsidRPr="0036466A" w:rsidRDefault="0036466A" w:rsidP="0036466A">
      <w:pPr>
        <w:jc w:val="both"/>
        <w:rPr>
          <w:lang w:val="en-US"/>
        </w:rPr>
      </w:pPr>
    </w:p>
    <w:p w14:paraId="22003D9A" w14:textId="3D3CF5B6" w:rsidR="0036466A" w:rsidRPr="00BC337F" w:rsidRDefault="00BC337F" w:rsidP="00BC337F">
      <w:pPr>
        <w:pStyle w:val="ListParagraph"/>
        <w:numPr>
          <w:ilvl w:val="0"/>
          <w:numId w:val="10"/>
        </w:numPr>
        <w:jc w:val="both"/>
        <w:rPr>
          <w:lang w:val="en-US"/>
        </w:rPr>
      </w:pPr>
      <w:r>
        <w:rPr>
          <w:lang w:val="en-US"/>
        </w:rPr>
        <w:t>Sign out</w:t>
      </w:r>
    </w:p>
    <w:sectPr w:rsidR="0036466A" w:rsidRPr="00BC33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arlo Dael" w:date="2021-01-30T16:04:00Z" w:initials="MD">
    <w:p w14:paraId="4767E677" w14:textId="09AA6BB5" w:rsidR="004410C5" w:rsidRDefault="004410C5">
      <w:pPr>
        <w:pStyle w:val="CommentText"/>
      </w:pPr>
      <w:r>
        <w:rPr>
          <w:rStyle w:val="CommentReference"/>
        </w:rPr>
        <w:annotationRef/>
      </w:r>
      <w:r>
        <w:t xml:space="preserve">Save To </w:t>
      </w:r>
      <w:r w:rsidR="00124ED5">
        <w:t xml:space="preserve">Firebase </w:t>
      </w:r>
      <w:r>
        <w:t>Database</w:t>
      </w:r>
    </w:p>
  </w:comment>
  <w:comment w:id="1" w:author="Marlo Dael" w:date="2021-01-30T16:04:00Z" w:initials="MD">
    <w:p w14:paraId="5E5B4972" w14:textId="53FBCADB" w:rsidR="004410C5" w:rsidRDefault="004410C5">
      <w:pPr>
        <w:pStyle w:val="CommentText"/>
      </w:pPr>
      <w:r>
        <w:rPr>
          <w:rStyle w:val="CommentReference"/>
        </w:rPr>
        <w:annotationRef/>
      </w:r>
      <w:r>
        <w:t xml:space="preserve">Display from </w:t>
      </w:r>
      <w:r w:rsidR="00124ED5">
        <w:t xml:space="preserve">Firebase </w:t>
      </w:r>
      <w:r>
        <w:t>Database</w:t>
      </w:r>
    </w:p>
  </w:comment>
  <w:comment w:id="2" w:author="Marlo Dael" w:date="2021-01-30T16:05:00Z" w:initials="MD">
    <w:p w14:paraId="3215D3F4" w14:textId="600AEED4" w:rsidR="004410C5" w:rsidRDefault="004410C5">
      <w:pPr>
        <w:pStyle w:val="CommentText"/>
      </w:pPr>
      <w:r>
        <w:rPr>
          <w:rStyle w:val="CommentReference"/>
        </w:rPr>
        <w:annotationRef/>
      </w:r>
      <w:r>
        <w:t>Display from database</w:t>
      </w:r>
    </w:p>
  </w:comment>
  <w:comment w:id="4" w:author="Marlo Dael" w:date="2021-01-30T16:05:00Z" w:initials="MD">
    <w:p w14:paraId="1E791455" w14:textId="49A65C82" w:rsidR="004410C5" w:rsidRDefault="004410C5">
      <w:pPr>
        <w:pStyle w:val="CommentText"/>
      </w:pPr>
      <w:r>
        <w:rPr>
          <w:rStyle w:val="CommentReference"/>
        </w:rPr>
        <w:annotationRef/>
      </w:r>
      <w:r>
        <w:t xml:space="preserve">Display </w:t>
      </w:r>
      <w:proofErr w:type="gramStart"/>
      <w:r>
        <w:t xml:space="preserve">from </w:t>
      </w:r>
      <w:r w:rsidR="00124ED5">
        <w:t xml:space="preserve"> Firebase</w:t>
      </w:r>
      <w:proofErr w:type="gramEnd"/>
      <w:r w:rsidR="00124ED5">
        <w:t xml:space="preserve"> </w:t>
      </w:r>
      <w:r>
        <w:t>Database</w:t>
      </w:r>
    </w:p>
  </w:comment>
  <w:comment w:id="3" w:author="Marlo Dael" w:date="2021-01-30T16:07:00Z" w:initials="MD">
    <w:p w14:paraId="6466B0E0" w14:textId="5012EA88" w:rsidR="004410C5" w:rsidRDefault="004410C5">
      <w:pPr>
        <w:pStyle w:val="CommentText"/>
      </w:pPr>
      <w:r>
        <w:rPr>
          <w:rStyle w:val="CommentReference"/>
        </w:rPr>
        <w:annotationRef/>
      </w:r>
      <w:r>
        <w:t xml:space="preserve">Display from </w:t>
      </w:r>
      <w:r w:rsidR="00124ED5">
        <w:t xml:space="preserve">Firebase </w:t>
      </w:r>
      <w:r>
        <w:t>database</w:t>
      </w:r>
    </w:p>
  </w:comment>
  <w:comment w:id="5" w:author="Marlo Dael" w:date="2021-01-30T16:06:00Z" w:initials="MD">
    <w:p w14:paraId="052CE61F" w14:textId="016ED4A7" w:rsidR="004410C5" w:rsidRDefault="004410C5">
      <w:pPr>
        <w:pStyle w:val="CommentText"/>
      </w:pPr>
      <w:r>
        <w:rPr>
          <w:rStyle w:val="CommentReference"/>
        </w:rPr>
        <w:annotationRef/>
      </w:r>
      <w:r>
        <w:t>Display from</w:t>
      </w:r>
      <w:r w:rsidR="00124ED5">
        <w:t xml:space="preserve"> Firebase</w:t>
      </w:r>
      <w:r>
        <w:t xml:space="preserve"> database</w:t>
      </w:r>
    </w:p>
  </w:comment>
  <w:comment w:id="6" w:author="Marlo Dael" w:date="2021-01-30T16:07:00Z" w:initials="MD">
    <w:p w14:paraId="7EB3DD38" w14:textId="0C59243E" w:rsidR="004410C5" w:rsidRDefault="004410C5">
      <w:pPr>
        <w:pStyle w:val="CommentText"/>
      </w:pPr>
      <w:r>
        <w:rPr>
          <w:rStyle w:val="CommentReference"/>
        </w:rPr>
        <w:annotationRef/>
      </w:r>
      <w:r>
        <w:t>Call Firebase Auth and Database</w:t>
      </w:r>
    </w:p>
  </w:comment>
  <w:comment w:id="7" w:author="Marlo Dael" w:date="2021-01-30T16:08:00Z" w:initials="MD">
    <w:p w14:paraId="0123FBC8" w14:textId="5738BF33" w:rsidR="00124ED5" w:rsidRDefault="00124ED5">
      <w:pPr>
        <w:pStyle w:val="CommentText"/>
      </w:pPr>
      <w:r>
        <w:rPr>
          <w:rStyle w:val="CommentReference"/>
        </w:rPr>
        <w:annotationRef/>
      </w:r>
      <w:r>
        <w:t>Display from Firebase Database</w:t>
      </w:r>
    </w:p>
  </w:comment>
  <w:comment w:id="8" w:author="Marlo Dael" w:date="2021-01-30T16:08:00Z" w:initials="MD">
    <w:p w14:paraId="0D627ADC" w14:textId="0F398F11" w:rsidR="00124ED5" w:rsidRDefault="00124ED5">
      <w:pPr>
        <w:pStyle w:val="CommentText"/>
      </w:pPr>
      <w:r>
        <w:rPr>
          <w:rStyle w:val="CommentReference"/>
        </w:rPr>
        <w:annotationRef/>
      </w:r>
      <w:r>
        <w:t>Fire Base and Google Map Services</w:t>
      </w:r>
    </w:p>
  </w:comment>
  <w:comment w:id="9" w:author="Marlo Dael" w:date="2021-01-30T16:08:00Z" w:initials="MD">
    <w:p w14:paraId="2E3238F2" w14:textId="3E9D41F7" w:rsidR="00124ED5" w:rsidRDefault="00124ED5">
      <w:pPr>
        <w:pStyle w:val="CommentText"/>
      </w:pPr>
      <w:r>
        <w:rPr>
          <w:rStyle w:val="CommentReference"/>
        </w:rPr>
        <w:annotationRef/>
      </w:r>
      <w:r>
        <w:t>Firebase Display Auth</w:t>
      </w:r>
    </w:p>
  </w:comment>
  <w:comment w:id="10" w:author="Marlo Dael" w:date="2021-01-30T16:36:00Z" w:initials="MD">
    <w:p w14:paraId="76991572" w14:textId="54218364" w:rsidR="00076AE9" w:rsidRDefault="00076AE9">
      <w:pPr>
        <w:pStyle w:val="CommentText"/>
      </w:pPr>
      <w:r>
        <w:rPr>
          <w:rStyle w:val="CommentReference"/>
        </w:rPr>
        <w:annotationRef/>
      </w:r>
      <w:r>
        <w:t xml:space="preserve">Lahat ng </w:t>
      </w:r>
      <w:proofErr w:type="spellStart"/>
      <w:r>
        <w:t>nandito</w:t>
      </w:r>
      <w:proofErr w:type="spellEnd"/>
      <w:r>
        <w:t xml:space="preserve"> </w:t>
      </w:r>
      <w:proofErr w:type="spellStart"/>
      <w:r>
        <w:t>mga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kung </w:t>
      </w:r>
      <w:proofErr w:type="spellStart"/>
      <w:r>
        <w:t>sa</w:t>
      </w:r>
      <w:proofErr w:type="spellEnd"/>
      <w:r>
        <w:t xml:space="preserve"> </w:t>
      </w:r>
      <w:proofErr w:type="spellStart"/>
      <w:r>
        <w:t>tingiinio</w:t>
      </w:r>
      <w:proofErr w:type="spellEnd"/>
      <w:r>
        <w:t xml:space="preserve"> </w:t>
      </w:r>
      <w:proofErr w:type="spellStart"/>
      <w:r>
        <w:t>ipapasok</w:t>
      </w:r>
      <w:proofErr w:type="spellEnd"/>
      <w:r>
        <w:t xml:space="preserve"> or </w:t>
      </w:r>
      <w:proofErr w:type="spellStart"/>
      <w:r>
        <w:t>ididisplay</w:t>
      </w:r>
      <w:proofErr w:type="spellEnd"/>
      <w:r>
        <w:t xml:space="preserve"> from database don’t forget to add the database icon </w:t>
      </w:r>
      <w:proofErr w:type="spellStart"/>
      <w:r>
        <w:t>sa</w:t>
      </w:r>
      <w:proofErr w:type="spellEnd"/>
      <w:r>
        <w:t xml:space="preserve"> flow char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767E677" w15:done="0"/>
  <w15:commentEx w15:paraId="5E5B4972" w15:done="0"/>
  <w15:commentEx w15:paraId="3215D3F4" w15:done="1"/>
  <w15:commentEx w15:paraId="1E791455" w15:done="0"/>
  <w15:commentEx w15:paraId="6466B0E0" w15:done="0"/>
  <w15:commentEx w15:paraId="052CE61F" w15:done="0"/>
  <w15:commentEx w15:paraId="7EB3DD38" w15:done="0"/>
  <w15:commentEx w15:paraId="0123FBC8" w15:done="0"/>
  <w15:commentEx w15:paraId="0D627ADC" w15:done="0"/>
  <w15:commentEx w15:paraId="2E3238F2" w15:done="0"/>
  <w15:commentEx w15:paraId="7699157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001FB" w16cex:dateUtc="2021-01-30T08:04:00Z"/>
  <w16cex:commentExtensible w16cex:durableId="23C00215" w16cex:dateUtc="2021-01-30T08:04:00Z"/>
  <w16cex:commentExtensible w16cex:durableId="23C00231" w16cex:dateUtc="2021-01-30T08:05:00Z"/>
  <w16cex:commentExtensible w16cex:durableId="23C00265" w16cex:dateUtc="2021-01-30T08:05:00Z"/>
  <w16cex:commentExtensible w16cex:durableId="23C002AE" w16cex:dateUtc="2021-01-30T08:07:00Z"/>
  <w16cex:commentExtensible w16cex:durableId="23C0028A" w16cex:dateUtc="2021-01-30T08:06:00Z"/>
  <w16cex:commentExtensible w16cex:durableId="23C002CA" w16cex:dateUtc="2021-01-30T08:07:00Z"/>
  <w16cex:commentExtensible w16cex:durableId="23C002EB" w16cex:dateUtc="2021-01-30T08:08:00Z"/>
  <w16cex:commentExtensible w16cex:durableId="23C002FE" w16cex:dateUtc="2021-01-30T08:08:00Z"/>
  <w16cex:commentExtensible w16cex:durableId="23C00311" w16cex:dateUtc="2021-01-30T08:08:00Z"/>
  <w16cex:commentExtensible w16cex:durableId="23C009A9" w16cex:dateUtc="2021-01-30T0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767E677" w16cid:durableId="23C001FB"/>
  <w16cid:commentId w16cid:paraId="5E5B4972" w16cid:durableId="23C00215"/>
  <w16cid:commentId w16cid:paraId="3215D3F4" w16cid:durableId="23C00231"/>
  <w16cid:commentId w16cid:paraId="1E791455" w16cid:durableId="23C00265"/>
  <w16cid:commentId w16cid:paraId="6466B0E0" w16cid:durableId="23C002AE"/>
  <w16cid:commentId w16cid:paraId="052CE61F" w16cid:durableId="23C0028A"/>
  <w16cid:commentId w16cid:paraId="7EB3DD38" w16cid:durableId="23C002CA"/>
  <w16cid:commentId w16cid:paraId="0123FBC8" w16cid:durableId="23C002EB"/>
  <w16cid:commentId w16cid:paraId="0D627ADC" w16cid:durableId="23C002FE"/>
  <w16cid:commentId w16cid:paraId="2E3238F2" w16cid:durableId="23C00311"/>
  <w16cid:commentId w16cid:paraId="76991572" w16cid:durableId="23C009A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77472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761414"/>
    <w:multiLevelType w:val="hybridMultilevel"/>
    <w:tmpl w:val="24F643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914F0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13389B"/>
    <w:multiLevelType w:val="hybridMultilevel"/>
    <w:tmpl w:val="BEF429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92754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332778F"/>
    <w:multiLevelType w:val="hybridMultilevel"/>
    <w:tmpl w:val="D6F8903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57580"/>
    <w:multiLevelType w:val="hybridMultilevel"/>
    <w:tmpl w:val="3ED6FD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1F2FB0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7743A08"/>
    <w:multiLevelType w:val="hybridMultilevel"/>
    <w:tmpl w:val="E86AB92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770928"/>
    <w:multiLevelType w:val="hybridMultilevel"/>
    <w:tmpl w:val="4754C0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8"/>
  </w:num>
  <w:num w:numId="6">
    <w:abstractNumId w:val="9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lo Dael">
    <w15:presenceInfo w15:providerId="Windows Live" w15:userId="5dc5bdb9025180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MDG2NDI0MDEwMjdR0lEKTi0uzszPAykwrAUA+OcK4iwAAAA="/>
  </w:docVars>
  <w:rsids>
    <w:rsidRoot w:val="007C0708"/>
    <w:rsid w:val="00076AE9"/>
    <w:rsid w:val="00124ED5"/>
    <w:rsid w:val="001C22D2"/>
    <w:rsid w:val="0036466A"/>
    <w:rsid w:val="004410C5"/>
    <w:rsid w:val="005D21DA"/>
    <w:rsid w:val="007767F4"/>
    <w:rsid w:val="00796C26"/>
    <w:rsid w:val="007C0708"/>
    <w:rsid w:val="007E7C8D"/>
    <w:rsid w:val="00874E15"/>
    <w:rsid w:val="008A6C6F"/>
    <w:rsid w:val="0097785A"/>
    <w:rsid w:val="00A02145"/>
    <w:rsid w:val="00BC337F"/>
    <w:rsid w:val="00C827E1"/>
    <w:rsid w:val="00D41144"/>
    <w:rsid w:val="00FE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666EA"/>
  <w15:chartTrackingRefBased/>
  <w15:docId w15:val="{08EA1057-27F4-4617-B0C7-8A6C32E9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7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10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10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0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10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10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o Dael</dc:creator>
  <cp:keywords/>
  <dc:description/>
  <cp:lastModifiedBy>Marlo Dael</cp:lastModifiedBy>
  <cp:revision>5</cp:revision>
  <dcterms:created xsi:type="dcterms:W3CDTF">2021-01-30T07:16:00Z</dcterms:created>
  <dcterms:modified xsi:type="dcterms:W3CDTF">2021-01-31T16:51:00Z</dcterms:modified>
</cp:coreProperties>
</file>